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60783" w14:textId="77777777" w:rsidR="00010010" w:rsidRDefault="00E867B3" w:rsidP="0001001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153237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0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0;&#13;&#13;&#13;&#13;&#13;&#13;&#13;&#13;&#13;&#13;&#13;&#13;&#13;&#13;&#13;&#13;&#13;&#13;&#13;&#10;Description automatically generated"/>
            <w10:wrap type="square"/>
          </v:shape>
        </w:pict>
      </w:r>
      <w:r w:rsidR="0001001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77AEEAE" w14:textId="77777777" w:rsidR="00010010" w:rsidRDefault="00010010" w:rsidP="0001001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2235022" w14:textId="77777777" w:rsidR="00010010" w:rsidRDefault="00010010" w:rsidP="0001001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FC5EC0C" w14:textId="77777777" w:rsidR="00010010" w:rsidRDefault="00010010" w:rsidP="0001001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2BBF483D" w14:textId="457A0C44" w:rsidR="00010010" w:rsidRPr="00010010" w:rsidRDefault="00010010" w:rsidP="0001001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 w:rsidR="00EF52DE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ducation and Murder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rrelation and Causation</w:t>
      </w:r>
    </w:p>
    <w:p w14:paraId="174DC7CC" w14:textId="1C455AF6" w:rsidR="000963B9" w:rsidRDefault="00000000">
      <w:pPr>
        <w:pStyle w:val="Heading2"/>
      </w:pPr>
      <w:r>
        <w:t>Reading in the data</w:t>
      </w:r>
    </w:p>
    <w:p w14:paraId="1DF6A6FE" w14:textId="77777777" w:rsidR="000963B9" w:rsidRDefault="00000000">
      <w:pPr>
        <w:pStyle w:val="SourceCode"/>
      </w:pPr>
      <w:r>
        <w:rPr>
          <w:rStyle w:val="NormalTok"/>
        </w:rPr>
        <w:t xml:space="preserve">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fl_crim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crime) </w:t>
      </w:r>
      <w:r>
        <w:rPr>
          <w:rStyle w:val="CommentTok"/>
        </w:rPr>
        <w:t># so we can refer to variable names</w:t>
      </w:r>
    </w:p>
    <w:p w14:paraId="1A711580" w14:textId="77777777" w:rsidR="000963B9" w:rsidRDefault="00000000">
      <w:pPr>
        <w:pStyle w:val="Heading2"/>
      </w:pPr>
      <w:bookmarkStart w:id="1" w:name="X1b3188ede02211332f93bbd814d2bb0a88c80d2"/>
      <w:bookmarkEnd w:id="0"/>
      <w:r>
        <w:t>Basic scatterplot of crime rate and percentage with at least a high school education</w:t>
      </w:r>
    </w:p>
    <w:p w14:paraId="7F527DF4" w14:textId="77777777" w:rsidR="000963B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</w:p>
    <w:p w14:paraId="1AB6EB29" w14:textId="77777777" w:rsidR="000963B9" w:rsidRDefault="00000000">
      <w:pPr>
        <w:pStyle w:val="FirstParagraph"/>
      </w:pPr>
      <w:r>
        <w:rPr>
          <w:noProof/>
        </w:rPr>
        <w:drawing>
          <wp:inline distT="0" distB="0" distL="0" distR="0" wp14:anchorId="1790410B" wp14:editId="38F3AB8C">
            <wp:extent cx="5077845" cy="3814916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3_Example_1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461" cy="384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83E8F" w14:textId="77777777" w:rsidR="000963B9" w:rsidRDefault="00000000">
      <w:pPr>
        <w:pStyle w:val="Heading2"/>
      </w:pPr>
      <w:bookmarkStart w:id="2" w:name="X7cb3be616e5fbb2f56da20706709a2ea26f6ff1"/>
      <w:bookmarkEnd w:id="1"/>
      <w:r>
        <w:lastRenderedPageBreak/>
        <w:t>Fitting in regression model and adding to plot</w:t>
      </w:r>
    </w:p>
    <w:p w14:paraId="1834FCC5" w14:textId="77777777" w:rsidR="000963B9" w:rsidRDefault="00000000">
      <w:pPr>
        <w:pStyle w:val="SourceCode"/>
      </w:pPr>
      <w:r>
        <w:rPr>
          <w:rStyle w:val="NormalTok"/>
        </w:rPr>
        <w:t xml:space="preserve">lin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.rate..per.</w:t>
      </w:r>
      <w:r>
        <w:rPr>
          <w:rStyle w:val="FloatTok"/>
        </w:rPr>
        <w:t>1000.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ducation....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linReg)</w:t>
      </w:r>
    </w:p>
    <w:p w14:paraId="24DD45CC" w14:textId="3212A425" w:rsidR="00010010" w:rsidRDefault="00000000" w:rsidP="00010010">
      <w:pPr>
        <w:pStyle w:val="FirstParagraph"/>
      </w:pPr>
      <w:r>
        <w:rPr>
          <w:noProof/>
        </w:rPr>
        <w:drawing>
          <wp:inline distT="0" distB="0" distL="0" distR="0" wp14:anchorId="10274D7E" wp14:editId="21112773">
            <wp:extent cx="5948045" cy="4468685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3_Example_1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253" cy="447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" w:name="Xece660e61767962f44f192b3e00deee548d644e"/>
      <w:bookmarkEnd w:id="2"/>
    </w:p>
    <w:p w14:paraId="102FE281" w14:textId="18113825" w:rsidR="00010010" w:rsidRDefault="00010010" w:rsidP="00010010">
      <w:pPr>
        <w:pStyle w:val="BodyText"/>
      </w:pPr>
    </w:p>
    <w:p w14:paraId="67A3AFA4" w14:textId="0D961C5E" w:rsidR="00010010" w:rsidRDefault="00010010" w:rsidP="00010010">
      <w:pPr>
        <w:pStyle w:val="BodyText"/>
      </w:pPr>
    </w:p>
    <w:p w14:paraId="52CB0A4E" w14:textId="5257291A" w:rsidR="00010010" w:rsidRDefault="00010010" w:rsidP="00010010">
      <w:pPr>
        <w:pStyle w:val="BodyText"/>
      </w:pPr>
    </w:p>
    <w:p w14:paraId="74D0B152" w14:textId="052F7FB1" w:rsidR="00010010" w:rsidRDefault="00010010" w:rsidP="00010010">
      <w:pPr>
        <w:pStyle w:val="BodyText"/>
      </w:pPr>
    </w:p>
    <w:p w14:paraId="0A42682B" w14:textId="30A2FC4F" w:rsidR="00010010" w:rsidRDefault="00010010" w:rsidP="00010010">
      <w:pPr>
        <w:pStyle w:val="BodyText"/>
      </w:pPr>
    </w:p>
    <w:p w14:paraId="77B62F7F" w14:textId="2349224F" w:rsidR="00010010" w:rsidRDefault="00010010" w:rsidP="00010010">
      <w:pPr>
        <w:pStyle w:val="BodyText"/>
      </w:pPr>
    </w:p>
    <w:p w14:paraId="47B5FE40" w14:textId="77777777" w:rsidR="00010010" w:rsidRPr="00010010" w:rsidRDefault="00010010" w:rsidP="00010010">
      <w:pPr>
        <w:pStyle w:val="BodyText"/>
      </w:pPr>
    </w:p>
    <w:p w14:paraId="65695BA9" w14:textId="2A233CB9" w:rsidR="000963B9" w:rsidRDefault="00000000">
      <w:pPr>
        <w:pStyle w:val="Heading2"/>
      </w:pPr>
      <w:r>
        <w:lastRenderedPageBreak/>
        <w:t>This adds a column of color values based on the y values</w:t>
      </w:r>
    </w:p>
    <w:p w14:paraId="15EE5377" w14:textId="77777777" w:rsidR="000963B9" w:rsidRDefault="00000000">
      <w:pPr>
        <w:pStyle w:val="SourceCode"/>
      </w:pPr>
      <w:r>
        <w:rPr>
          <w:rStyle w:val="NormalTok"/>
        </w:rPr>
        <w:t xml:space="preserve">rbP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rime</w:t>
      </w:r>
      <w:r>
        <w:rPr>
          <w:rStyle w:val="SpecialCharTok"/>
        </w:rPr>
        <w:t>$</w:t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Pal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[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crime</w:t>
      </w:r>
      <w:r>
        <w:rPr>
          <w:rStyle w:val="SpecialCharTok"/>
        </w:rPr>
        <w:t>$</w:t>
      </w:r>
      <w:r>
        <w:rPr>
          <w:rStyle w:val="NormalTok"/>
        </w:rPr>
        <w:t>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rime</w:t>
      </w:r>
      <w:r>
        <w:rPr>
          <w:rStyle w:val="SpecialCharTok"/>
        </w:rPr>
        <w:t>$</w:t>
      </w:r>
      <w:r>
        <w:rPr>
          <w:rStyle w:val="NormalTok"/>
        </w:rPr>
        <w:t>Co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linReg)</w:t>
      </w:r>
    </w:p>
    <w:p w14:paraId="7304B360" w14:textId="77777777" w:rsidR="000963B9" w:rsidRDefault="00000000">
      <w:pPr>
        <w:pStyle w:val="FirstParagraph"/>
      </w:pPr>
      <w:r>
        <w:rPr>
          <w:noProof/>
        </w:rPr>
        <w:drawing>
          <wp:inline distT="0" distB="0" distL="0" distR="0" wp14:anchorId="4E8C9A74" wp14:editId="56E90726">
            <wp:extent cx="5938684" cy="4461652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hp_3_Example_1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368" cy="449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48AB5" w14:textId="77777777" w:rsidR="00010010" w:rsidRDefault="00010010">
      <w:pPr>
        <w:pStyle w:val="Heading2"/>
      </w:pPr>
      <w:bookmarkStart w:id="4" w:name="X2326ae6a9471dd482dcf6596db6ffc675692b0e"/>
      <w:bookmarkEnd w:id="3"/>
    </w:p>
    <w:p w14:paraId="59F07548" w14:textId="77777777" w:rsidR="00010010" w:rsidRDefault="00010010">
      <w:pPr>
        <w:pStyle w:val="Heading2"/>
      </w:pPr>
    </w:p>
    <w:p w14:paraId="5428446F" w14:textId="27D62DC4" w:rsidR="00010010" w:rsidRDefault="00010010">
      <w:pPr>
        <w:pStyle w:val="Heading2"/>
      </w:pPr>
    </w:p>
    <w:p w14:paraId="5EA69111" w14:textId="77777777" w:rsidR="00010010" w:rsidRPr="00010010" w:rsidRDefault="00010010" w:rsidP="00010010">
      <w:pPr>
        <w:pStyle w:val="BodyText"/>
      </w:pPr>
    </w:p>
    <w:p w14:paraId="16625E17" w14:textId="5D77B359" w:rsidR="000963B9" w:rsidRDefault="00000000">
      <w:pPr>
        <w:pStyle w:val="Heading2"/>
      </w:pPr>
      <w:r>
        <w:lastRenderedPageBreak/>
        <w:t>Scatterplot of crime rate and percentage with at least a high school education with dots colored according to the percentage of urbanization of a county</w:t>
      </w:r>
    </w:p>
    <w:p w14:paraId="56C067B4" w14:textId="77777777" w:rsidR="000963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i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urbanization...., </w:t>
      </w:r>
      <w:r>
        <w:rPr>
          <w:rStyle w:val="AttributeTok"/>
        </w:rPr>
        <w:t>fill =</w:t>
      </w:r>
      <w:r>
        <w:rPr>
          <w:rStyle w:val="NormalTok"/>
        </w:rPr>
        <w:t xml:space="preserve"> urbanization....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ullrange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banization </w:t>
      </w:r>
      <w:r>
        <w:rPr>
          <w:rStyle w:val="SpecialCharTok"/>
        </w:rPr>
        <w:t>\n</w:t>
      </w:r>
      <w:r>
        <w:rPr>
          <w:rStyle w:val="StringTok"/>
        </w:rPr>
        <w:t xml:space="preserve"> (in %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2E574BF1" w14:textId="77777777" w:rsidR="000963B9" w:rsidRDefault="00000000">
      <w:pPr>
        <w:pStyle w:val="FirstParagraph"/>
      </w:pPr>
      <w:r>
        <w:rPr>
          <w:noProof/>
        </w:rPr>
        <w:drawing>
          <wp:inline distT="0" distB="0" distL="0" distR="0" wp14:anchorId="50465C08" wp14:editId="3438E257">
            <wp:extent cx="5938684" cy="4461653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hp_3_Example_1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182" cy="447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55E5E" w14:textId="0CB205A8" w:rsidR="00010010" w:rsidRDefault="00010010">
      <w:pPr>
        <w:pStyle w:val="Heading2"/>
      </w:pPr>
      <w:bookmarkStart w:id="5" w:name="X11973e94f8ff50f6d882e13e1e6eab6adf63e11"/>
      <w:bookmarkEnd w:id="4"/>
    </w:p>
    <w:p w14:paraId="248FB8C7" w14:textId="77777777" w:rsidR="00010010" w:rsidRPr="00010010" w:rsidRDefault="00010010" w:rsidP="00010010">
      <w:pPr>
        <w:pStyle w:val="BodyText"/>
      </w:pPr>
    </w:p>
    <w:p w14:paraId="66093770" w14:textId="6E10D983" w:rsidR="000963B9" w:rsidRDefault="00000000">
      <w:pPr>
        <w:pStyle w:val="Heading2"/>
      </w:pPr>
      <w:r>
        <w:lastRenderedPageBreak/>
        <w:t xml:space="preserve">Adding Urbanization variable depending on urbanization percent using </w:t>
      </w:r>
      <w:proofErr w:type="gramStart"/>
      <w:r>
        <w:rPr>
          <w:rStyle w:val="VerbatimChar"/>
        </w:rPr>
        <w:t>mutate(</w:t>
      </w:r>
      <w:proofErr w:type="gramEnd"/>
      <w:r>
        <w:rPr>
          <w:rStyle w:val="VerbatimChar"/>
        </w:rPr>
        <w:t>)</w:t>
      </w:r>
      <w:r>
        <w:t xml:space="preserve"> function from the dplyr package</w:t>
      </w:r>
    </w:p>
    <w:p w14:paraId="0AA0AA31" w14:textId="77777777" w:rsidR="000963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crimeNew </w:t>
      </w:r>
      <w:r>
        <w:rPr>
          <w:rStyle w:val="OtherTok"/>
        </w:rPr>
        <w:t>&lt;-</w:t>
      </w:r>
      <w:r>
        <w:rPr>
          <w:rStyle w:val="NormalTok"/>
        </w:rPr>
        <w:t xml:space="preserve"> cr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rbaniza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urbanization....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rur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urbanization....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mix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urbanization....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urban'</w:t>
      </w:r>
      <w:r>
        <w:rPr>
          <w:rStyle w:val="NormalTok"/>
        </w:rPr>
        <w:t>))</w:t>
      </w:r>
    </w:p>
    <w:p w14:paraId="50ADDFDC" w14:textId="77777777" w:rsidR="000963B9" w:rsidRDefault="00000000">
      <w:pPr>
        <w:pStyle w:val="Heading2"/>
      </w:pPr>
      <w:bookmarkStart w:id="6" w:name="Xec996bbead13b90e19e0a9a78744dc9fd8167c3"/>
      <w:bookmarkEnd w:id="5"/>
      <w:r>
        <w:t>Basic scatterplot crime rate and percentage with at least a high school education with dots colored according to whether the county is rural, mixed, or urban</w:t>
      </w:r>
    </w:p>
    <w:p w14:paraId="3971CE65" w14:textId="77777777" w:rsidR="000963B9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crimeNew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Urbanization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</w:p>
    <w:p w14:paraId="5E07B981" w14:textId="77777777" w:rsidR="000963B9" w:rsidRDefault="00000000">
      <w:pPr>
        <w:pStyle w:val="FirstParagraph"/>
      </w:pPr>
      <w:r>
        <w:rPr>
          <w:noProof/>
        </w:rPr>
        <w:drawing>
          <wp:inline distT="0" distB="0" distL="0" distR="0" wp14:anchorId="20C070E0" wp14:editId="0915B1D8">
            <wp:extent cx="5941602" cy="4463845"/>
            <wp:effectExtent l="0" t="0" r="0" b="0"/>
            <wp:docPr id="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hp_3_Example_1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931" cy="447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46845" w14:textId="77777777" w:rsidR="000963B9" w:rsidRDefault="00000000">
      <w:pPr>
        <w:pStyle w:val="Heading2"/>
      </w:pPr>
      <w:bookmarkStart w:id="7" w:name="X73c822fa09c4cf3d9c4ec971bf2e97e45e42d88"/>
      <w:bookmarkEnd w:id="6"/>
      <w:r>
        <w:lastRenderedPageBreak/>
        <w:t>Separating observations for rural, mixed, and urban counties</w:t>
      </w:r>
    </w:p>
    <w:p w14:paraId="4C011A2C" w14:textId="77777777" w:rsidR="000963B9" w:rsidRDefault="00000000">
      <w:pPr>
        <w:pStyle w:val="SourceCode"/>
      </w:pPr>
      <w:r>
        <w:rPr>
          <w:rStyle w:val="NormalTok"/>
        </w:rPr>
        <w:t xml:space="preserve">rural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imeNew, Urban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ur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xed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imeNew, Urban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x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rban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imeNew, Urban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urban'</w:t>
      </w:r>
      <w:r>
        <w:rPr>
          <w:rStyle w:val="NormalTok"/>
        </w:rPr>
        <w:t>)</w:t>
      </w:r>
    </w:p>
    <w:p w14:paraId="6155F488" w14:textId="77777777" w:rsidR="000963B9" w:rsidRDefault="00000000">
      <w:pPr>
        <w:pStyle w:val="Heading2"/>
      </w:pPr>
      <w:bookmarkStart w:id="8" w:name="Xcc232112a3324b16524ded027a35fbaf71f9636"/>
      <w:bookmarkEnd w:id="7"/>
      <w:r>
        <w:t>Fitting in corresponding regression models for rural, mixed, and urban counties</w:t>
      </w:r>
    </w:p>
    <w:p w14:paraId="3992EA7C" w14:textId="77777777" w:rsidR="000963B9" w:rsidRDefault="00000000">
      <w:pPr>
        <w:pStyle w:val="SourceCode"/>
      </w:pPr>
      <w:r>
        <w:rPr>
          <w:rStyle w:val="NormalTok"/>
        </w:rPr>
        <w:t xml:space="preserve">lmRur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.rate..per.</w:t>
      </w:r>
      <w:r>
        <w:rPr>
          <w:rStyle w:val="FloatTok"/>
        </w:rPr>
        <w:t>1000.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ducation....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uralObservations)</w:t>
      </w:r>
      <w:r>
        <w:br/>
      </w:r>
      <w:r>
        <w:rPr>
          <w:rStyle w:val="NormalTok"/>
        </w:rPr>
        <w:t xml:space="preserve">lm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.rate..per.</w:t>
      </w:r>
      <w:r>
        <w:rPr>
          <w:rStyle w:val="FloatTok"/>
        </w:rPr>
        <w:t>1000.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ducation....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ixedObservations)</w:t>
      </w:r>
      <w:r>
        <w:br/>
      </w:r>
      <w:r>
        <w:rPr>
          <w:rStyle w:val="NormalTok"/>
        </w:rPr>
        <w:t xml:space="preserve">lmUrb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.rate..per.</w:t>
      </w:r>
      <w:r>
        <w:rPr>
          <w:rStyle w:val="FloatTok"/>
        </w:rPr>
        <w:t>1000.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ducation....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urbanObservations)</w:t>
      </w:r>
    </w:p>
    <w:p w14:paraId="543A7229" w14:textId="77777777" w:rsidR="000963B9" w:rsidRDefault="00000000">
      <w:pPr>
        <w:pStyle w:val="Heading2"/>
      </w:pPr>
      <w:bookmarkStart w:id="9" w:name="X458408535825bb720b44c8d6d3d57bb6879963c"/>
      <w:bookmarkEnd w:id="8"/>
      <w:r>
        <w:t>Adding the regression equations to the plot</w:t>
      </w:r>
    </w:p>
    <w:p w14:paraId="613A63F0" w14:textId="77777777" w:rsidR="000963B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Urbanization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Rura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Mixe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Urba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)</w:t>
      </w:r>
    </w:p>
    <w:p w14:paraId="1818CE40" w14:textId="77777777" w:rsidR="000963B9" w:rsidRDefault="00000000">
      <w:pPr>
        <w:pStyle w:val="FirstParagraph"/>
      </w:pPr>
      <w:r>
        <w:rPr>
          <w:noProof/>
        </w:rPr>
        <w:drawing>
          <wp:inline distT="0" distB="0" distL="0" distR="0" wp14:anchorId="36FB1168" wp14:editId="5BC7DF1C">
            <wp:extent cx="5876167" cy="4414684"/>
            <wp:effectExtent l="0" t="0" r="0" b="0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hp_3_Example_1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782" cy="446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D1B7C" w14:textId="77777777" w:rsidR="000963B9" w:rsidRDefault="00000000">
      <w:pPr>
        <w:pStyle w:val="Heading2"/>
      </w:pPr>
      <w:bookmarkStart w:id="10" w:name="Xbe1f36875383b9b647fe218f8662e359d8d1b0c"/>
      <w:bookmarkEnd w:id="9"/>
      <w:r>
        <w:lastRenderedPageBreak/>
        <w:t>Using the ggplot2 package to make the same scatterplot</w:t>
      </w:r>
    </w:p>
    <w:p w14:paraId="2E041A4C" w14:textId="77777777" w:rsidR="000963B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ri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Urbanization, </w:t>
      </w:r>
      <w:r>
        <w:rPr>
          <w:rStyle w:val="AttributeTok"/>
        </w:rPr>
        <w:t>color =</w:t>
      </w:r>
      <w:r>
        <w:rPr>
          <w:rStyle w:val="NormalTok"/>
        </w:rPr>
        <w:t xml:space="preserve"> Urbaniz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Urbanization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Urbaniz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</w:p>
    <w:p w14:paraId="6E719C90" w14:textId="77777777" w:rsidR="000963B9" w:rsidRDefault="00000000">
      <w:pPr>
        <w:pStyle w:val="FirstParagraph"/>
      </w:pPr>
      <w:r>
        <w:rPr>
          <w:noProof/>
        </w:rPr>
        <w:drawing>
          <wp:inline distT="0" distB="0" distL="0" distR="0" wp14:anchorId="601F4E46" wp14:editId="37D679B4">
            <wp:extent cx="5941603" cy="4463846"/>
            <wp:effectExtent l="0" t="0" r="0" b="0"/>
            <wp:docPr id="4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hp_3_Example_1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510" cy="447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sectPr w:rsidR="000963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19E45" w14:textId="77777777" w:rsidR="00E867B3" w:rsidRDefault="00E867B3">
      <w:pPr>
        <w:spacing w:after="0"/>
      </w:pPr>
      <w:r>
        <w:separator/>
      </w:r>
    </w:p>
  </w:endnote>
  <w:endnote w:type="continuationSeparator" w:id="0">
    <w:p w14:paraId="115185E0" w14:textId="77777777" w:rsidR="00E867B3" w:rsidRDefault="00E867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9F93" w14:textId="77777777" w:rsidR="00E867B3" w:rsidRDefault="00E867B3">
      <w:r>
        <w:separator/>
      </w:r>
    </w:p>
  </w:footnote>
  <w:footnote w:type="continuationSeparator" w:id="0">
    <w:p w14:paraId="4DC3AF0C" w14:textId="77777777" w:rsidR="00E867B3" w:rsidRDefault="00E86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F42A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3742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63B9"/>
    <w:rsid w:val="00010010"/>
    <w:rsid w:val="000963B9"/>
    <w:rsid w:val="00E867B3"/>
    <w:rsid w:val="00EF52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9472DCF"/>
  <w15:docId w15:val="{9BF147EC-56EB-FA4C-97CC-D08032D7E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667</Words>
  <Characters>3808</Characters>
  <Application>Microsoft Office Word</Application>
  <DocSecurity>0</DocSecurity>
  <Lines>31</Lines>
  <Paragraphs>8</Paragraphs>
  <ScaleCrop>false</ScaleCrop>
  <Company/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8-07T15:32:00Z</dcterms:created>
  <dcterms:modified xsi:type="dcterms:W3CDTF">2022-08-07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